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9BB0F" w14:textId="3249CE93" w:rsidR="006D5F1D" w:rsidRDefault="003A56B3">
      <w:r>
        <w:t>30</w:t>
      </w:r>
      <w:r w:rsidRPr="003A56B3">
        <w:rPr>
          <w:vertAlign w:val="superscript"/>
        </w:rPr>
        <w:t>th</w:t>
      </w:r>
      <w:r>
        <w:t xml:space="preserve"> May 2021:</w:t>
      </w:r>
    </w:p>
    <w:p w14:paraId="5486A0FD" w14:textId="7D2999D9" w:rsidR="003A56B3" w:rsidRDefault="003A56B3">
      <w:r>
        <w:t xml:space="preserve">HPC issues: High electricity bills – need to include power cost minimization in </w:t>
      </w:r>
      <w:proofErr w:type="gramStart"/>
      <w:r>
        <w:t>job  scheduling</w:t>
      </w:r>
      <w:proofErr w:type="gramEnd"/>
    </w:p>
    <w:p w14:paraId="400008F3" w14:textId="63E76510" w:rsidR="003A56B3" w:rsidRDefault="003A56B3">
      <w:r>
        <w:t>Current solutions – switch off unused nodes – voltage and frequency scaling – using renewable sources of energy.</w:t>
      </w:r>
    </w:p>
    <w:p w14:paraId="3F1D021C" w14:textId="393E61B4" w:rsidR="003A56B3" w:rsidRDefault="003A56B3">
      <w:r>
        <w:t>Opportunity – different electricity rates so schedule to get max</w:t>
      </w:r>
      <w:r w:rsidR="005A7056">
        <w:t xml:space="preserve">- </w:t>
      </w:r>
      <w:proofErr w:type="spellStart"/>
      <w:r w:rsidR="005A7056">
        <w:t>hpc</w:t>
      </w:r>
      <w:proofErr w:type="spellEnd"/>
      <w:r w:rsidR="005A7056">
        <w:t xml:space="preserve"> sites to be part of bids</w:t>
      </w:r>
    </w:p>
    <w:p w14:paraId="2936FC4D" w14:textId="53B88D10" w:rsidR="005A7056" w:rsidRDefault="00433790">
      <w:r>
        <w:t xml:space="preserve">Usage of </w:t>
      </w:r>
      <w:proofErr w:type="spellStart"/>
      <w:r>
        <w:t>hpc</w:t>
      </w:r>
      <w:proofErr w:type="spellEnd"/>
      <w:r>
        <w:t xml:space="preserve"> systems can be predicted hence scheduling and bidding can be done</w:t>
      </w:r>
    </w:p>
    <w:p w14:paraId="034872D4" w14:textId="50698484" w:rsidR="000102F4" w:rsidRDefault="00433790">
      <w:r>
        <w:t xml:space="preserve">Minimum cost maximum flow </w:t>
      </w:r>
      <w:r w:rsidR="00766E3D">
        <w:t>– network simplex algorithm</w:t>
      </w:r>
    </w:p>
    <w:p w14:paraId="7B0DABF8" w14:textId="152DE4E3" w:rsidR="00F70ED1" w:rsidRDefault="002319B7">
      <w:r>
        <w:t>31</w:t>
      </w:r>
      <w:r w:rsidRPr="002319B7">
        <w:rPr>
          <w:vertAlign w:val="superscript"/>
        </w:rPr>
        <w:t>st</w:t>
      </w:r>
      <w:r>
        <w:t xml:space="preserve"> May 2021:</w:t>
      </w:r>
    </w:p>
    <w:p w14:paraId="1CB29C0D" w14:textId="4FFE0368" w:rsidR="002319B7" w:rsidRDefault="002319B7">
      <w:r>
        <w:t>Solving MCMF problem: cycle cancelling, linear programming, network simplex algorithm</w:t>
      </w:r>
    </w:p>
    <w:p w14:paraId="5ED59BF9" w14:textId="5414743D" w:rsidR="002319B7" w:rsidRDefault="002319B7">
      <w:r>
        <w:t xml:space="preserve">Problem description – each edge </w:t>
      </w:r>
      <w:proofErr w:type="gramStart"/>
      <w:r>
        <w:t>have</w:t>
      </w:r>
      <w:proofErr w:type="gramEnd"/>
      <w:r>
        <w:t xml:space="preserve"> capacity – maximum flow possible, flow and cost-price of unit flow along that edge. Hence total price = cost*flow. Minimize this subject to 1. Flow&lt;=capacity, 2. Flow conservation.</w:t>
      </w:r>
    </w:p>
    <w:p w14:paraId="2FBC3ABA" w14:textId="770642C4" w:rsidR="002319B7" w:rsidRDefault="0006600A">
      <w:r>
        <w:t xml:space="preserve">Example from paper: </w:t>
      </w:r>
    </w:p>
    <w:p w14:paraId="463C50B7" w14:textId="5810B568" w:rsidR="00D37BFA" w:rsidRDefault="00D37BFA" w:rsidP="00D37BFA">
      <w:pPr>
        <w:pStyle w:val="ListParagraph"/>
        <w:numPr>
          <w:ilvl w:val="0"/>
          <w:numId w:val="1"/>
        </w:numPr>
      </w:pPr>
      <w:r>
        <w:t>Jobs and system as node</w:t>
      </w:r>
    </w:p>
    <w:p w14:paraId="140C4634" w14:textId="1022ACE1" w:rsidR="00D37BFA" w:rsidRDefault="00D35610" w:rsidP="004C2629">
      <w:r>
        <w:t xml:space="preserve">Let factories and hospitals/state capitals be nodes in flow network. We say a factory is </w:t>
      </w:r>
      <w:proofErr w:type="spellStart"/>
      <w:r>
        <w:t>compactible</w:t>
      </w:r>
      <w:proofErr w:type="spellEnd"/>
      <w:r>
        <w:t xml:space="preserve"> with hospital/state capital if it does not have any restriction in supplying to the hospital/state capital (due to state restriction/political issues). For every compactible hospital/state capital we add an edge with capacity = production capacity of factory and cost defined as follow.</w:t>
      </w:r>
    </w:p>
    <w:p w14:paraId="1D4EE1D2" w14:textId="14B9F39E" w:rsidR="00D35610" w:rsidRDefault="00D35610" w:rsidP="004C2629">
      <w:r>
        <w:t>Cost = w1*negligence cost +w2* time cost + w3*</w:t>
      </w:r>
      <w:r w:rsidR="00DF787F">
        <w:t>monetary</w:t>
      </w:r>
      <w:r>
        <w:t xml:space="preserve"> cost</w:t>
      </w:r>
    </w:p>
    <w:p w14:paraId="4B9DE096" w14:textId="0C5AAB29" w:rsidR="00D35610" w:rsidRDefault="00D35610" w:rsidP="004C2629">
      <w:r>
        <w:t xml:space="preserve">Negligence cost is inversely proportional to demand of </w:t>
      </w:r>
      <w:proofErr w:type="gramStart"/>
      <w:r>
        <w:t>that hospital/collective hospitals</w:t>
      </w:r>
      <w:proofErr w:type="gramEnd"/>
      <w:r>
        <w:t xml:space="preserve"> in that state </w:t>
      </w:r>
    </w:p>
    <w:p w14:paraId="0D64F5A6" w14:textId="0FD41C96" w:rsidR="00D35610" w:rsidRDefault="00D35610" w:rsidP="004C2629">
      <w:r>
        <w:t xml:space="preserve">Time cost is based on </w:t>
      </w:r>
      <w:r w:rsidR="00DF787F">
        <w:t>time required to travel distance between factory to hospital. This can change even for same distance due to different mode of transportation available. This can be made independent of flow by taking dynamic flow</w:t>
      </w:r>
    </w:p>
    <w:p w14:paraId="43053958" w14:textId="3F823F25" w:rsidR="00DF787F" w:rsidRDefault="00DF787F" w:rsidP="004C2629">
      <w:r>
        <w:t xml:space="preserve">Monetary cost is actual </w:t>
      </w:r>
      <w:r w:rsidR="00AB6EF8">
        <w:t>cost incurred</w:t>
      </w:r>
    </w:p>
    <w:p w14:paraId="02BD4390" w14:textId="68CBC05F" w:rsidR="00AB6EF8" w:rsidRDefault="00AB6EF8" w:rsidP="004C2629">
      <w:r>
        <w:t>cost</w:t>
      </w:r>
    </w:p>
    <w:sectPr w:rsidR="00AB6EF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621074"/>
    <w:multiLevelType w:val="hybridMultilevel"/>
    <w:tmpl w:val="E60E24F0"/>
    <w:lvl w:ilvl="0" w:tplc="853010C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wNjE0szQ2NTA1MzdQ0lEKTi0uzszPAykwqgUAlnfFNywAAAA="/>
  </w:docVars>
  <w:rsids>
    <w:rsidRoot w:val="00196D4F"/>
    <w:rsid w:val="000102F4"/>
    <w:rsid w:val="000655A3"/>
    <w:rsid w:val="0006600A"/>
    <w:rsid w:val="00196D4F"/>
    <w:rsid w:val="002319B7"/>
    <w:rsid w:val="003A56B3"/>
    <w:rsid w:val="00433790"/>
    <w:rsid w:val="004C2629"/>
    <w:rsid w:val="005A7056"/>
    <w:rsid w:val="006D5F1D"/>
    <w:rsid w:val="00766E3D"/>
    <w:rsid w:val="00AB6EF8"/>
    <w:rsid w:val="00C45899"/>
    <w:rsid w:val="00D35610"/>
    <w:rsid w:val="00D37BFA"/>
    <w:rsid w:val="00DF787F"/>
    <w:rsid w:val="00F70ED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7AB5A"/>
  <w15:chartTrackingRefBased/>
  <w15:docId w15:val="{09ECABF2-C557-48CA-B236-1B900615E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7B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4</TotalTime>
  <Pages>1</Pages>
  <Words>245</Words>
  <Characters>140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rudha Kulkarni</dc:creator>
  <cp:keywords/>
  <dc:description/>
  <cp:lastModifiedBy>Anirudha Kulkarni</cp:lastModifiedBy>
  <cp:revision>5</cp:revision>
  <dcterms:created xsi:type="dcterms:W3CDTF">2021-05-30T07:42:00Z</dcterms:created>
  <dcterms:modified xsi:type="dcterms:W3CDTF">2021-05-31T10:17:00Z</dcterms:modified>
</cp:coreProperties>
</file>